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rStyle w:val="Hyperlink"/>
          </w:rPr>
          <w:t xml:space="preserve">Java 四种线程池的用法分析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Java有几种文件拷贝方式？哪一种最高效？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使用FileChannel(文件通道)来实现文件快速复制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JVM类加载机制详解（一）JVM类加载过程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JVM类加载机制详解（二）类加载器与双亲委派模型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Java实现线程同步的几种方式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java笔记七：IO流之字节流与字节缓冲流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Java NIO浅析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Java内存管理：深入Java内存区域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看完这篇垃圾回收，和面试官扯皮没问题了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理解Java中的ThreadLoca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理解Java中的弱引用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理解Java的强引用、软引用、弱引用和虚引用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Java中的堆和栈的区别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HashMap 用可变对象作为 key 踩坑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聊聊并发（七）——Java中的阻塞队列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深入研究java.lang.Object类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Java ArrayList、LinkedList、Vector的区别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HashMap和Hashtable的区别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HashMap、TreeMap、HashTable区别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你想知道的HashMap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ConcurrentHashMap总结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Java 8系列之重新认识HashMap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HashMap多线程死循环问题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深入分析Volatile的实现原理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Java并发编程：Synchronized及其实现原理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Java反射在JVM的实现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Unsafe 与 CAS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Java魔法类：Unsafe应用解析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Java AtomicInteger原理分析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Java并发编程：CountDownLatch、CyclicBarrier和Semaphore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理解ReentrantLock的公平锁和非公平锁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Java面试必问-死锁终极篇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深入理解读写锁ReentrantReadWriteLock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CountDownLatch详解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深入理解final关键字的作用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Java CAS 和ABA问题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聊聊并发（一）——深入分析Volatile的实现原理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关于JAVA中的Class.cast方法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如何正确地写出单例模式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【Java】try-catch-finally语句中return的执行顺序思考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二分查找法的实现和应用汇总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二叉树遍历(先序、中序、后序)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Java最小堆解决TopK问题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1329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csdn.net/wangxy799/article/details/50897061" TargetMode="External" /><Relationship Type="http://schemas.openxmlformats.org/officeDocument/2006/relationships/hyperlink" Id="rId63" Target="http://blog.csdn.net/xiao__gui/article/details/8687982" TargetMode="External" /><Relationship Type="http://schemas.openxmlformats.org/officeDocument/2006/relationships/hyperlink" Id="rId44" Target="http://blog.csdn.net/xuefeng0707/article/details/40797085" TargetMode="External" /><Relationship Type="http://schemas.openxmlformats.org/officeDocument/2006/relationships/hyperlink" Id="rId34" Target="http://droidyue.com/blog/2014/12/07/differences-between-stack-and-heap-in-java/" TargetMode="External" /><Relationship Type="http://schemas.openxmlformats.org/officeDocument/2006/relationships/hyperlink" Id="rId31" Target="http://droidyue.com/blog/2016/03/13/learning-threadlocal-in-java/index.html" TargetMode="External" /><Relationship Type="http://schemas.openxmlformats.org/officeDocument/2006/relationships/hyperlink" Id="rId36" Target="http://ifeve.com/java-blocking-queue/" TargetMode="External" /><Relationship Type="http://schemas.openxmlformats.org/officeDocument/2006/relationships/hyperlink" Id="rId37" Target="http://lavasoft.blog.51cto.com/62575/15456/" TargetMode="External" /><Relationship Type="http://schemas.openxmlformats.org/officeDocument/2006/relationships/hyperlink" Id="rId56" Target="http://medesqure.top/2018/08/30/final/" TargetMode="External" /><Relationship Type="http://schemas.openxmlformats.org/officeDocument/2006/relationships/hyperlink" Id="rId59" Target="http://wuchong.me/blog/2014/08/28/how-to-correctly-write-singleton-pattern/" TargetMode="External" /><Relationship Type="http://schemas.openxmlformats.org/officeDocument/2006/relationships/hyperlink" Id="rId29" Target="http://www.cnblogs.com/gw811/archive/2012/10/18/2730117.html" TargetMode="External" /><Relationship Type="http://schemas.openxmlformats.org/officeDocument/2006/relationships/hyperlink" Id="rId27" Target="http://www.cnblogs.com/liuling/archive/2013/05/07/InputStreamAndOutputStream.html" TargetMode="External" /><Relationship Type="http://schemas.openxmlformats.org/officeDocument/2006/relationships/hyperlink" Id="rId40" Target="https://blog.csdn.net/Jason847/article/details/78050358" TargetMode="External" /><Relationship Type="http://schemas.openxmlformats.org/officeDocument/2006/relationships/hyperlink" Id="rId58" Target="https://blog.csdn.net/axzsd/article/details/79206172" TargetMode="External" /><Relationship Type="http://schemas.openxmlformats.org/officeDocument/2006/relationships/hyperlink" Id="rId47" Target="https://blog.csdn.net/jim__charles/article/details/52815318" TargetMode="External" /><Relationship Type="http://schemas.openxmlformats.org/officeDocument/2006/relationships/hyperlink" Id="rId22" Target="https://blog.csdn.net/qweqwruio/article/details/81359618" TargetMode="External" /><Relationship Type="http://schemas.openxmlformats.org/officeDocument/2006/relationships/hyperlink" Id="rId39" Target="https://blog.csdn.net/u010983881/article/details/49762595" TargetMode="External" /><Relationship Type="http://schemas.openxmlformats.org/officeDocument/2006/relationships/hyperlink" Id="rId21" Target="https://blog.csdn.net/u011974987/article/details/51027795" TargetMode="External" /><Relationship Type="http://schemas.openxmlformats.org/officeDocument/2006/relationships/hyperlink" Id="rId24" Target="https://blog.csdn.net/zhangliangzi/article/details/51319033" TargetMode="External" /><Relationship Type="http://schemas.openxmlformats.org/officeDocument/2006/relationships/hyperlink" Id="rId25" Target="https://blog.csdn.net/zhangliangzi/article/details/51338291" TargetMode="External" /><Relationship Type="http://schemas.openxmlformats.org/officeDocument/2006/relationships/hyperlink" Id="rId38" Target="https://blog.csdn.net/zhangqiluGrubby/article/details/72870493" TargetMode="External" /><Relationship Type="http://schemas.openxmlformats.org/officeDocument/2006/relationships/hyperlink" Id="rId32" Target="https://droidyue.com/blog/2014/10/12/understanding-weakreference-in-java/" TargetMode="External" /><Relationship Type="http://schemas.openxmlformats.org/officeDocument/2006/relationships/hyperlink" Id="rId50" Target="https://fangjian0423.github.io/2016/03/16/java-AtomicInteger-analysis/" TargetMode="External" /><Relationship Type="http://schemas.openxmlformats.org/officeDocument/2006/relationships/hyperlink" Id="rId35" Target="https://icharle.com/hashmapkebianobj.html" TargetMode="External" /><Relationship Type="http://schemas.openxmlformats.org/officeDocument/2006/relationships/hyperlink" Id="rId60" Target="https://itimetraveler.github.io/2017/09/20/%E3%80%90Java%E3%80%91try-catch-finally%E8%AF%AD%E5%8F%A5%E4%B8%ADreturn%E7%9A%84%E6%89%A7%E8%A1%8C%E9%A1%BA%E5%BA%8F%E6%80%9D%E8%80%83/" TargetMode="External" /><Relationship Type="http://schemas.openxmlformats.org/officeDocument/2006/relationships/hyperlink" Id="rId53" Target="https://juejin.im/post/5aaf6ee76fb9a028d3753534" TargetMode="External" /><Relationship Type="http://schemas.openxmlformats.org/officeDocument/2006/relationships/hyperlink" Id="rId33" Target="https://juejin.im/post/5b82c02df265da436152f5ad" TargetMode="External" /><Relationship Type="http://schemas.openxmlformats.org/officeDocument/2006/relationships/hyperlink" Id="rId30" Target="https://mp.weixin.qq.com/s/8vXENzg580R7F2iNjSdHFw" TargetMode="External" /><Relationship Type="http://schemas.openxmlformats.org/officeDocument/2006/relationships/hyperlink" Id="rId42" Target="https://my.oschina.net/hosee/blog/675884?spm=a2c4e.10696291.0.0.374719a4XfiYcR" TargetMode="External" /><Relationship Type="http://schemas.openxmlformats.org/officeDocument/2006/relationships/hyperlink" Id="rId41" Target="https://skyacer.github.io/2018/05/06/%E4%BD%A0%E6%83%B3%E7%9F%A5%E9%81%93%E7%9A%84HashMap/" TargetMode="External" /><Relationship Type="http://schemas.openxmlformats.org/officeDocument/2006/relationships/hyperlink" Id="rId43" Target="https://tech.meituan.com/2016/06/24/java-hashmap.html" TargetMode="External" /><Relationship Type="http://schemas.openxmlformats.org/officeDocument/2006/relationships/hyperlink" Id="rId28" Target="https://tech.meituan.com/2016/11/04/nio.html" TargetMode="External" /><Relationship Type="http://schemas.openxmlformats.org/officeDocument/2006/relationships/hyperlink" Id="rId49" Target="https://tech.meituan.com/2019/02/14/talk-about-java-magic-class-unsafe.html" TargetMode="External" /><Relationship Type="http://schemas.openxmlformats.org/officeDocument/2006/relationships/hyperlink" Id="rId57" Target="https://www.cnblogs.com/549294286/p/3766717.html" TargetMode="External" /><Relationship Type="http://schemas.openxmlformats.org/officeDocument/2006/relationships/hyperlink" Id="rId51" Target="https://www.cnblogs.com/dolphin0520/p/3920397.html" TargetMode="External" /><Relationship Type="http://schemas.openxmlformats.org/officeDocument/2006/relationships/hyperlink" Id="rId61" Target="https://www.cnblogs.com/ider/archive/2012/04/01/binary_search.html" TargetMode="External" /><Relationship Type="http://schemas.openxmlformats.org/officeDocument/2006/relationships/hyperlink" Id="rId46" Target="https://www.cnblogs.com/paddix/p/5367116.html" TargetMode="External" /><Relationship Type="http://schemas.openxmlformats.org/officeDocument/2006/relationships/hyperlink" Id="rId48" Target="https://www.cnblogs.com/xrq730/p/4976007.html" TargetMode="External" /><Relationship Type="http://schemas.openxmlformats.org/officeDocument/2006/relationships/hyperlink" Id="rId45" Target="https://www.infoq.cn/article/ftf-java-volatile" TargetMode="External" /><Relationship Type="http://schemas.openxmlformats.org/officeDocument/2006/relationships/hyperlink" Id="rId55" Target="https://www.jianshu.com/p/128476015902" TargetMode="External" /><Relationship Type="http://schemas.openxmlformats.org/officeDocument/2006/relationships/hyperlink" Id="rId52" Target="https://www.jianshu.com/p/2ada27eee90b" TargetMode="External" /><Relationship Type="http://schemas.openxmlformats.org/officeDocument/2006/relationships/hyperlink" Id="rId62" Target="https://www.jianshu.com/p/456af5480cee" TargetMode="External" /><Relationship Type="http://schemas.openxmlformats.org/officeDocument/2006/relationships/hyperlink" Id="rId54" Target="https://www.jianshu.com/p/4a624281235e" TargetMode="External" /><Relationship Type="http://schemas.openxmlformats.org/officeDocument/2006/relationships/hyperlink" Id="rId26" Target="https://www.jianshu.com/p/6542c8a9639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csdn.net/wangxy799/article/details/50897061" TargetMode="External" /><Relationship Type="http://schemas.openxmlformats.org/officeDocument/2006/relationships/hyperlink" Id="rId63" Target="http://blog.csdn.net/xiao__gui/article/details/8687982" TargetMode="External" /><Relationship Type="http://schemas.openxmlformats.org/officeDocument/2006/relationships/hyperlink" Id="rId44" Target="http://blog.csdn.net/xuefeng0707/article/details/40797085" TargetMode="External" /><Relationship Type="http://schemas.openxmlformats.org/officeDocument/2006/relationships/hyperlink" Id="rId34" Target="http://droidyue.com/blog/2014/12/07/differences-between-stack-and-heap-in-java/" TargetMode="External" /><Relationship Type="http://schemas.openxmlformats.org/officeDocument/2006/relationships/hyperlink" Id="rId31" Target="http://droidyue.com/blog/2016/03/13/learning-threadlocal-in-java/index.html" TargetMode="External" /><Relationship Type="http://schemas.openxmlformats.org/officeDocument/2006/relationships/hyperlink" Id="rId36" Target="http://ifeve.com/java-blocking-queue/" TargetMode="External" /><Relationship Type="http://schemas.openxmlformats.org/officeDocument/2006/relationships/hyperlink" Id="rId37" Target="http://lavasoft.blog.51cto.com/62575/15456/" TargetMode="External" /><Relationship Type="http://schemas.openxmlformats.org/officeDocument/2006/relationships/hyperlink" Id="rId56" Target="http://medesqure.top/2018/08/30/final/" TargetMode="External" /><Relationship Type="http://schemas.openxmlformats.org/officeDocument/2006/relationships/hyperlink" Id="rId59" Target="http://wuchong.me/blog/2014/08/28/how-to-correctly-write-singleton-pattern/" TargetMode="External" /><Relationship Type="http://schemas.openxmlformats.org/officeDocument/2006/relationships/hyperlink" Id="rId29" Target="http://www.cnblogs.com/gw811/archive/2012/10/18/2730117.html" TargetMode="External" /><Relationship Type="http://schemas.openxmlformats.org/officeDocument/2006/relationships/hyperlink" Id="rId27" Target="http://www.cnblogs.com/liuling/archive/2013/05/07/InputStreamAndOutputStream.html" TargetMode="External" /><Relationship Type="http://schemas.openxmlformats.org/officeDocument/2006/relationships/hyperlink" Id="rId40" Target="https://blog.csdn.net/Jason847/article/details/78050358" TargetMode="External" /><Relationship Type="http://schemas.openxmlformats.org/officeDocument/2006/relationships/hyperlink" Id="rId58" Target="https://blog.csdn.net/axzsd/article/details/79206172" TargetMode="External" /><Relationship Type="http://schemas.openxmlformats.org/officeDocument/2006/relationships/hyperlink" Id="rId47" Target="https://blog.csdn.net/jim__charles/article/details/52815318" TargetMode="External" /><Relationship Type="http://schemas.openxmlformats.org/officeDocument/2006/relationships/hyperlink" Id="rId22" Target="https://blog.csdn.net/qweqwruio/article/details/81359618" TargetMode="External" /><Relationship Type="http://schemas.openxmlformats.org/officeDocument/2006/relationships/hyperlink" Id="rId39" Target="https://blog.csdn.net/u010983881/article/details/49762595" TargetMode="External" /><Relationship Type="http://schemas.openxmlformats.org/officeDocument/2006/relationships/hyperlink" Id="rId21" Target="https://blog.csdn.net/u011974987/article/details/51027795" TargetMode="External" /><Relationship Type="http://schemas.openxmlformats.org/officeDocument/2006/relationships/hyperlink" Id="rId24" Target="https://blog.csdn.net/zhangliangzi/article/details/51319033" TargetMode="External" /><Relationship Type="http://schemas.openxmlformats.org/officeDocument/2006/relationships/hyperlink" Id="rId25" Target="https://blog.csdn.net/zhangliangzi/article/details/51338291" TargetMode="External" /><Relationship Type="http://schemas.openxmlformats.org/officeDocument/2006/relationships/hyperlink" Id="rId38" Target="https://blog.csdn.net/zhangqiluGrubby/article/details/72870493" TargetMode="External" /><Relationship Type="http://schemas.openxmlformats.org/officeDocument/2006/relationships/hyperlink" Id="rId32" Target="https://droidyue.com/blog/2014/10/12/understanding-weakreference-in-java/" TargetMode="External" /><Relationship Type="http://schemas.openxmlformats.org/officeDocument/2006/relationships/hyperlink" Id="rId50" Target="https://fangjian0423.github.io/2016/03/16/java-AtomicInteger-analysis/" TargetMode="External" /><Relationship Type="http://schemas.openxmlformats.org/officeDocument/2006/relationships/hyperlink" Id="rId35" Target="https://icharle.com/hashmapkebianobj.html" TargetMode="External" /><Relationship Type="http://schemas.openxmlformats.org/officeDocument/2006/relationships/hyperlink" Id="rId60" Target="https://itimetraveler.github.io/2017/09/20/%E3%80%90Java%E3%80%91try-catch-finally%E8%AF%AD%E5%8F%A5%E4%B8%ADreturn%E7%9A%84%E6%89%A7%E8%A1%8C%E9%A1%BA%E5%BA%8F%E6%80%9D%E8%80%83/" TargetMode="External" /><Relationship Type="http://schemas.openxmlformats.org/officeDocument/2006/relationships/hyperlink" Id="rId53" Target="https://juejin.im/post/5aaf6ee76fb9a028d3753534" TargetMode="External" /><Relationship Type="http://schemas.openxmlformats.org/officeDocument/2006/relationships/hyperlink" Id="rId33" Target="https://juejin.im/post/5b82c02df265da436152f5ad" TargetMode="External" /><Relationship Type="http://schemas.openxmlformats.org/officeDocument/2006/relationships/hyperlink" Id="rId30" Target="https://mp.weixin.qq.com/s/8vXENzg580R7F2iNjSdHFw" TargetMode="External" /><Relationship Type="http://schemas.openxmlformats.org/officeDocument/2006/relationships/hyperlink" Id="rId42" Target="https://my.oschina.net/hosee/blog/675884?spm=a2c4e.10696291.0.0.374719a4XfiYcR" TargetMode="External" /><Relationship Type="http://schemas.openxmlformats.org/officeDocument/2006/relationships/hyperlink" Id="rId41" Target="https://skyacer.github.io/2018/05/06/%E4%BD%A0%E6%83%B3%E7%9F%A5%E9%81%93%E7%9A%84HashMap/" TargetMode="External" /><Relationship Type="http://schemas.openxmlformats.org/officeDocument/2006/relationships/hyperlink" Id="rId43" Target="https://tech.meituan.com/2016/06/24/java-hashmap.html" TargetMode="External" /><Relationship Type="http://schemas.openxmlformats.org/officeDocument/2006/relationships/hyperlink" Id="rId28" Target="https://tech.meituan.com/2016/11/04/nio.html" TargetMode="External" /><Relationship Type="http://schemas.openxmlformats.org/officeDocument/2006/relationships/hyperlink" Id="rId49" Target="https://tech.meituan.com/2019/02/14/talk-about-java-magic-class-unsafe.html" TargetMode="External" /><Relationship Type="http://schemas.openxmlformats.org/officeDocument/2006/relationships/hyperlink" Id="rId57" Target="https://www.cnblogs.com/549294286/p/3766717.html" TargetMode="External" /><Relationship Type="http://schemas.openxmlformats.org/officeDocument/2006/relationships/hyperlink" Id="rId51" Target="https://www.cnblogs.com/dolphin0520/p/3920397.html" TargetMode="External" /><Relationship Type="http://schemas.openxmlformats.org/officeDocument/2006/relationships/hyperlink" Id="rId61" Target="https://www.cnblogs.com/ider/archive/2012/04/01/binary_search.html" TargetMode="External" /><Relationship Type="http://schemas.openxmlformats.org/officeDocument/2006/relationships/hyperlink" Id="rId46" Target="https://www.cnblogs.com/paddix/p/5367116.html" TargetMode="External" /><Relationship Type="http://schemas.openxmlformats.org/officeDocument/2006/relationships/hyperlink" Id="rId48" Target="https://www.cnblogs.com/xrq730/p/4976007.html" TargetMode="External" /><Relationship Type="http://schemas.openxmlformats.org/officeDocument/2006/relationships/hyperlink" Id="rId45" Target="https://www.infoq.cn/article/ftf-java-volatile" TargetMode="External" /><Relationship Type="http://schemas.openxmlformats.org/officeDocument/2006/relationships/hyperlink" Id="rId55" Target="https://www.jianshu.com/p/128476015902" TargetMode="External" /><Relationship Type="http://schemas.openxmlformats.org/officeDocument/2006/relationships/hyperlink" Id="rId52" Target="https://www.jianshu.com/p/2ada27eee90b" TargetMode="External" /><Relationship Type="http://schemas.openxmlformats.org/officeDocument/2006/relationships/hyperlink" Id="rId62" Target="https://www.jianshu.com/p/456af5480cee" TargetMode="External" /><Relationship Type="http://schemas.openxmlformats.org/officeDocument/2006/relationships/hyperlink" Id="rId54" Target="https://www.jianshu.com/p/4a624281235e" TargetMode="External" /><Relationship Type="http://schemas.openxmlformats.org/officeDocument/2006/relationships/hyperlink" Id="rId26" Target="https://www.jianshu.com/p/6542c8a963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34:15Z</dcterms:created>
  <dcterms:modified xsi:type="dcterms:W3CDTF">2022-06-04T08:34:15Z</dcterms:modified>
</cp:coreProperties>
</file>